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225"/>
        <w:gridCol w:w="4791"/>
      </w:tblGrid>
      <w:tr w:rsidR="002A33F6" w:rsidTr="00922BEC">
        <w:tc>
          <w:tcPr>
            <w:tcW w:w="4225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F42A97">
              <w:rPr>
                <w:b/>
              </w:rPr>
              <w:t>Fall 2017-18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</w:p>
        </w:tc>
      </w:tr>
    </w:tbl>
    <w:p w:rsidR="002A33F6" w:rsidRDefault="002A33F6" w:rsidP="002A33F6">
      <w:pPr>
        <w:pBdr>
          <w:bottom w:val="single" w:sz="6" w:space="1" w:color="auto"/>
        </w:pBdr>
        <w:rPr>
          <w:b/>
        </w:rPr>
      </w:pPr>
    </w:p>
    <w:p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</w:p>
    <w:tbl>
      <w:tblPr>
        <w:tblStyle w:val="TableGrid"/>
        <w:tblW w:w="0" w:type="auto"/>
        <w:tblInd w:w="-5" w:type="dxa"/>
        <w:tblLook w:val="04A0"/>
      </w:tblPr>
      <w:tblGrid>
        <w:gridCol w:w="9016"/>
      </w:tblGrid>
      <w:tr w:rsidR="005A5F57" w:rsidTr="002A33F6">
        <w:tc>
          <w:tcPr>
            <w:tcW w:w="9016" w:type="dxa"/>
          </w:tcPr>
          <w:p w:rsidR="005A5F57" w:rsidRPr="00F53355" w:rsidRDefault="005A5F57" w:rsidP="004C56BA">
            <w:pPr>
              <w:rPr>
                <w:bCs/>
                <w:sz w:val="26"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  <w:r w:rsidR="00053C58" w:rsidRPr="00053C58">
              <w:rPr>
                <w:b/>
                <w:bCs/>
              </w:rPr>
              <w:t xml:space="preserve"> </w:t>
            </w:r>
            <w:r w:rsidR="00053C58">
              <w:rPr>
                <w:b/>
                <w:bCs/>
              </w:rPr>
              <w:t xml:space="preserve"> </w:t>
            </w:r>
            <w:r w:rsidR="00053C58" w:rsidRPr="00F53355">
              <w:rPr>
                <w:bCs/>
                <w:sz w:val="26"/>
              </w:rPr>
              <w:t>Scenario</w:t>
            </w: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</w:p>
          <w:p w:rsidR="005A5F57" w:rsidRDefault="00053C58" w:rsidP="004C56BA">
            <w:pPr>
              <w:rPr>
                <w:bCs/>
                <w:sz w:val="24"/>
              </w:rPr>
            </w:pPr>
            <w:r w:rsidRPr="00F53355">
              <w:rPr>
                <w:bCs/>
                <w:sz w:val="24"/>
              </w:rPr>
              <w:t>The scenario contains a road,</w:t>
            </w:r>
            <w:r w:rsidR="00446F77" w:rsidRPr="00F53355">
              <w:rPr>
                <w:bCs/>
                <w:sz w:val="24"/>
              </w:rPr>
              <w:t xml:space="preserve"> </w:t>
            </w:r>
            <w:r w:rsidRPr="00F53355">
              <w:rPr>
                <w:bCs/>
                <w:sz w:val="24"/>
              </w:rPr>
              <w:t>river,</w:t>
            </w:r>
            <w:r w:rsidR="00446F77" w:rsidRPr="00F53355">
              <w:rPr>
                <w:bCs/>
                <w:sz w:val="24"/>
              </w:rPr>
              <w:t xml:space="preserve"> </w:t>
            </w:r>
            <w:r w:rsidRPr="00F53355">
              <w:rPr>
                <w:bCs/>
                <w:sz w:val="24"/>
              </w:rPr>
              <w:t>house,</w:t>
            </w:r>
            <w:r w:rsidR="00446F77" w:rsidRPr="00F53355">
              <w:rPr>
                <w:bCs/>
                <w:sz w:val="24"/>
              </w:rPr>
              <w:t xml:space="preserve"> </w:t>
            </w:r>
            <w:r w:rsidRPr="00F53355">
              <w:rPr>
                <w:bCs/>
                <w:sz w:val="24"/>
              </w:rPr>
              <w:t>car,</w:t>
            </w:r>
            <w:r w:rsidR="00446F77" w:rsidRPr="00F53355">
              <w:rPr>
                <w:bCs/>
                <w:sz w:val="24"/>
              </w:rPr>
              <w:t xml:space="preserve"> </w:t>
            </w:r>
            <w:r w:rsidRPr="00F53355">
              <w:rPr>
                <w:bCs/>
                <w:sz w:val="24"/>
              </w:rPr>
              <w:t>man,</w:t>
            </w:r>
            <w:r w:rsidR="00446F77" w:rsidRPr="00F53355">
              <w:rPr>
                <w:bCs/>
                <w:sz w:val="24"/>
              </w:rPr>
              <w:t xml:space="preserve"> cloud, ship, sun etc</w:t>
            </w:r>
            <w:r w:rsidR="00F53355">
              <w:rPr>
                <w:bCs/>
                <w:sz w:val="24"/>
              </w:rPr>
              <w:t>.</w:t>
            </w:r>
          </w:p>
          <w:p w:rsidR="00F53355" w:rsidRDefault="00F53355" w:rsidP="004C56BA">
            <w:pPr>
              <w:rPr>
                <w:bCs/>
                <w:sz w:val="24"/>
              </w:rPr>
            </w:pPr>
          </w:p>
          <w:p w:rsidR="00F53355" w:rsidRPr="00F53355" w:rsidRDefault="00F53355" w:rsidP="004C56BA">
            <w:pPr>
              <w:rPr>
                <w:bCs/>
                <w:sz w:val="24"/>
              </w:rPr>
            </w:pPr>
          </w:p>
          <w:p w:rsidR="00446F77" w:rsidRPr="00F53355" w:rsidRDefault="00446F77" w:rsidP="004C56BA">
            <w:pPr>
              <w:rPr>
                <w:bCs/>
                <w:sz w:val="24"/>
              </w:rPr>
            </w:pPr>
            <w:r w:rsidRPr="00F53355">
              <w:rPr>
                <w:bCs/>
                <w:sz w:val="24"/>
              </w:rPr>
              <w:t xml:space="preserve">In this scenario the car run on the road and the ship in the river. Also a man walks on the road. </w:t>
            </w:r>
            <w:r w:rsidR="00F53355" w:rsidRPr="00F53355">
              <w:rPr>
                <w:bCs/>
                <w:sz w:val="24"/>
              </w:rPr>
              <w:t>There will</w:t>
            </w:r>
            <w:r w:rsidRPr="00F53355">
              <w:rPr>
                <w:bCs/>
                <w:sz w:val="24"/>
              </w:rPr>
              <w:t xml:space="preserve"> be cloud in the sky and also some houses. </w:t>
            </w:r>
            <w:r w:rsidR="00F53355" w:rsidRPr="00F53355">
              <w:rPr>
                <w:bCs/>
                <w:sz w:val="24"/>
              </w:rPr>
              <w:t>There</w:t>
            </w:r>
            <w:r w:rsidRPr="00F53355">
              <w:rPr>
                <w:bCs/>
                <w:sz w:val="24"/>
              </w:rPr>
              <w:t xml:space="preserve"> can be day </w:t>
            </w:r>
            <w:r w:rsidR="00F53355" w:rsidRPr="00F53355">
              <w:rPr>
                <w:bCs/>
                <w:sz w:val="24"/>
              </w:rPr>
              <w:t>and night view where sun in the day and moon in the night.</w:t>
            </w: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:rsidR="00F502AA" w:rsidRDefault="00F502AA" w:rsidP="004C373C">
      <w:pPr>
        <w:pBdr>
          <w:bottom w:val="single" w:sz="6" w:space="1" w:color="auto"/>
        </w:pBdr>
        <w:rPr>
          <w:b/>
        </w:rPr>
      </w:pPr>
    </w:p>
    <w:p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9561" w:type="dxa"/>
        <w:jc w:val="center"/>
        <w:tblLayout w:type="fixed"/>
        <w:tblLook w:val="04A0"/>
      </w:tblPr>
      <w:tblGrid>
        <w:gridCol w:w="1345"/>
        <w:gridCol w:w="1895"/>
        <w:gridCol w:w="1980"/>
        <w:gridCol w:w="540"/>
        <w:gridCol w:w="720"/>
        <w:gridCol w:w="720"/>
        <w:gridCol w:w="683"/>
        <w:gridCol w:w="766"/>
        <w:gridCol w:w="912"/>
      </w:tblGrid>
      <w:tr w:rsidR="00F42A97" w:rsidRPr="005A5F57" w:rsidTr="008B7098">
        <w:trPr>
          <w:trHeight w:val="287"/>
          <w:jc w:val="center"/>
        </w:trPr>
        <w:tc>
          <w:tcPr>
            <w:tcW w:w="1345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ID</w:t>
            </w:r>
          </w:p>
        </w:tc>
        <w:tc>
          <w:tcPr>
            <w:tcW w:w="3875" w:type="dxa"/>
            <w:gridSpan w:val="2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ec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Code (20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Viva (20)</w:t>
            </w:r>
          </w:p>
        </w:tc>
        <w:tc>
          <w:tcPr>
            <w:tcW w:w="683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Idea</w:t>
            </w:r>
          </w:p>
        </w:tc>
        <w:tc>
          <w:tcPr>
            <w:tcW w:w="766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Demo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F42A97" w:rsidRPr="005A5F57" w:rsidTr="008B7098">
        <w:trPr>
          <w:trHeight w:val="368"/>
          <w:jc w:val="center"/>
        </w:trPr>
        <w:tc>
          <w:tcPr>
            <w:tcW w:w="1345" w:type="dxa"/>
            <w:vAlign w:val="center"/>
          </w:tcPr>
          <w:p w:rsidR="00F42A97" w:rsidRPr="008B7098" w:rsidRDefault="00E8720C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-27502-3</w:t>
            </w:r>
          </w:p>
        </w:tc>
        <w:tc>
          <w:tcPr>
            <w:tcW w:w="3875" w:type="dxa"/>
            <w:gridSpan w:val="2"/>
            <w:vAlign w:val="center"/>
          </w:tcPr>
          <w:p w:rsidR="00F42A97" w:rsidRPr="008B7098" w:rsidRDefault="00E8720C" w:rsidP="003D4140">
            <w:pPr>
              <w:rPr>
                <w:b/>
                <w:bCs/>
              </w:rPr>
            </w:pPr>
            <w:r>
              <w:rPr>
                <w:b/>
                <w:bCs/>
              </w:rPr>
              <w:t>Ripon, Md. Rokonuzzaman</w:t>
            </w:r>
          </w:p>
        </w:tc>
        <w:tc>
          <w:tcPr>
            <w:tcW w:w="540" w:type="dxa"/>
            <w:vAlign w:val="center"/>
          </w:tcPr>
          <w:p w:rsidR="00F42A97" w:rsidRPr="008B7098" w:rsidRDefault="00E8720C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20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 w:val="restart"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 w:val="restart"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1345" w:type="dxa"/>
            <w:vAlign w:val="center"/>
          </w:tcPr>
          <w:p w:rsidR="00F42A97" w:rsidRPr="008B7098" w:rsidRDefault="00E8720C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-27625-3</w:t>
            </w:r>
          </w:p>
        </w:tc>
        <w:tc>
          <w:tcPr>
            <w:tcW w:w="3875" w:type="dxa"/>
            <w:gridSpan w:val="2"/>
            <w:vAlign w:val="center"/>
          </w:tcPr>
          <w:p w:rsidR="00F42A97" w:rsidRPr="008B7098" w:rsidRDefault="00E8720C" w:rsidP="003D4140">
            <w:pPr>
              <w:rPr>
                <w:b/>
                <w:bCs/>
              </w:rPr>
            </w:pPr>
            <w:bookmarkStart w:id="0" w:name="_GoBack"/>
            <w:bookmarkEnd w:id="0"/>
            <w:proofErr w:type="spellStart"/>
            <w:r>
              <w:rPr>
                <w:b/>
                <w:bCs/>
              </w:rPr>
              <w:t>Mahbub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aiyan</w:t>
            </w:r>
            <w:proofErr w:type="spellEnd"/>
          </w:p>
        </w:tc>
        <w:tc>
          <w:tcPr>
            <w:tcW w:w="540" w:type="dxa"/>
            <w:vAlign w:val="center"/>
          </w:tcPr>
          <w:p w:rsidR="00F42A97" w:rsidRPr="008B7098" w:rsidRDefault="00E8720C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20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1345" w:type="dxa"/>
            <w:vAlign w:val="center"/>
          </w:tcPr>
          <w:p w:rsidR="00F42A97" w:rsidRPr="008B7098" w:rsidRDefault="00E8720C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-27710-3</w:t>
            </w:r>
          </w:p>
        </w:tc>
        <w:tc>
          <w:tcPr>
            <w:tcW w:w="3875" w:type="dxa"/>
            <w:gridSpan w:val="2"/>
            <w:vAlign w:val="center"/>
          </w:tcPr>
          <w:p w:rsidR="00F42A97" w:rsidRPr="008B7098" w:rsidRDefault="00E8720C" w:rsidP="003D414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howdhury</w:t>
            </w:r>
            <w:proofErr w:type="spellEnd"/>
            <w:r>
              <w:rPr>
                <w:b/>
                <w:bCs/>
              </w:rPr>
              <w:t>, Md. Al-</w:t>
            </w:r>
            <w:proofErr w:type="spellStart"/>
            <w:r>
              <w:rPr>
                <w:b/>
                <w:bCs/>
              </w:rPr>
              <w:t>Amin</w:t>
            </w:r>
            <w:proofErr w:type="spellEnd"/>
          </w:p>
        </w:tc>
        <w:tc>
          <w:tcPr>
            <w:tcW w:w="540" w:type="dxa"/>
            <w:vAlign w:val="center"/>
          </w:tcPr>
          <w:p w:rsidR="00F42A97" w:rsidRPr="008B7098" w:rsidRDefault="00E8720C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20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8B7098" w:rsidRPr="005A5F5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:rsidTr="008B7098">
        <w:trPr>
          <w:trHeight w:val="467"/>
          <w:jc w:val="center"/>
        </w:trPr>
        <w:tc>
          <w:tcPr>
            <w:tcW w:w="3240" w:type="dxa"/>
            <w:gridSpan w:val="2"/>
            <w:tcBorders>
              <w:bottom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 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  <w:tr w:rsidR="00F42A97" w:rsidRPr="005A5F57" w:rsidTr="008B7098">
        <w:trPr>
          <w:trHeight w:val="350"/>
          <w:jc w:val="center"/>
        </w:trPr>
        <w:tc>
          <w:tcPr>
            <w:tcW w:w="3240" w:type="dxa"/>
            <w:gridSpan w:val="2"/>
            <w:tcBorders>
              <w:top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</w:tbl>
    <w:p w:rsidR="003D4140" w:rsidRDefault="003D4140" w:rsidP="003D4140">
      <w:pPr>
        <w:spacing w:line="259" w:lineRule="auto"/>
      </w:pPr>
    </w:p>
    <w:p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/>
      </w:tblPr>
      <w:tblGrid>
        <w:gridCol w:w="5875"/>
        <w:gridCol w:w="2631"/>
      </w:tblGrid>
      <w:tr w:rsidR="00922BEC" w:rsidRPr="005A5F5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7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25009" w:rsidRDefault="00125009" w:rsidP="00825A13">
      <w:r>
        <w:separator/>
      </w:r>
    </w:p>
  </w:endnote>
  <w:endnote w:type="continuationSeparator" w:id="0">
    <w:p w:rsidR="00125009" w:rsidRDefault="00125009" w:rsidP="00825A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25009" w:rsidRDefault="00125009" w:rsidP="00825A13">
      <w:r>
        <w:separator/>
      </w:r>
    </w:p>
  </w:footnote>
  <w:footnote w:type="continuationSeparator" w:id="0">
    <w:p w:rsidR="00125009" w:rsidRDefault="00125009" w:rsidP="00825A1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Information Technology</w:t>
    </w:r>
  </w:p>
  <w:p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:rsidR="00825A13" w:rsidRDefault="00825A1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53C58"/>
    <w:rsid w:val="00125009"/>
    <w:rsid w:val="00170ABD"/>
    <w:rsid w:val="001E4236"/>
    <w:rsid w:val="002A33F6"/>
    <w:rsid w:val="002F1099"/>
    <w:rsid w:val="003D4140"/>
    <w:rsid w:val="003E5346"/>
    <w:rsid w:val="00413BE9"/>
    <w:rsid w:val="00444BB8"/>
    <w:rsid w:val="00446F77"/>
    <w:rsid w:val="00483D20"/>
    <w:rsid w:val="004B252E"/>
    <w:rsid w:val="004C373C"/>
    <w:rsid w:val="004C56BA"/>
    <w:rsid w:val="005A5F57"/>
    <w:rsid w:val="005D1087"/>
    <w:rsid w:val="007D4753"/>
    <w:rsid w:val="00825A13"/>
    <w:rsid w:val="008B7098"/>
    <w:rsid w:val="008E1720"/>
    <w:rsid w:val="00922BEC"/>
    <w:rsid w:val="009246B6"/>
    <w:rsid w:val="0093745F"/>
    <w:rsid w:val="00A50E04"/>
    <w:rsid w:val="00A515A3"/>
    <w:rsid w:val="00B054E6"/>
    <w:rsid w:val="00B443AB"/>
    <w:rsid w:val="00C20EC0"/>
    <w:rsid w:val="00C55904"/>
    <w:rsid w:val="00C660A5"/>
    <w:rsid w:val="00CA739A"/>
    <w:rsid w:val="00CD361B"/>
    <w:rsid w:val="00D73C7B"/>
    <w:rsid w:val="00DD7A89"/>
    <w:rsid w:val="00E453C9"/>
    <w:rsid w:val="00E74B4C"/>
    <w:rsid w:val="00E8720C"/>
    <w:rsid w:val="00F42A97"/>
    <w:rsid w:val="00F502AA"/>
    <w:rsid w:val="00F533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f</dc:creator>
  <cp:lastModifiedBy>Picchi</cp:lastModifiedBy>
  <cp:revision>3</cp:revision>
  <cp:lastPrinted>2017-03-29T03:35:00Z</cp:lastPrinted>
  <dcterms:created xsi:type="dcterms:W3CDTF">2017-11-26T15:05:00Z</dcterms:created>
  <dcterms:modified xsi:type="dcterms:W3CDTF">2017-11-26T15:08:00Z</dcterms:modified>
</cp:coreProperties>
</file>